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蠍座</w:t>
      </w:r>
    </w:p>
    <w:bookmarkStart w:id="19" w:name="星象---天蠍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蠍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天蠍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天蠍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蠍座可以說是夏天的冠軍星座，因為一提起夏天的星座，人們首先想到的必然就是天蠍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屬於黃道上第八個星座，每當暑假來臨時，在日落時分，只要抬頭往南方天空較低處望去，你將可以發現由數十顆三等星以上的明亮星星所組成的天蠍，他的頭朝向北方，身體扭曲成S型，靜靜地趴在天空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天蠍座當中，有一顆特別明亮的紅色一等星，這顆就是著名的心大星，也是天蠍座的α星。心大星的希臘名稱是Antares，含有「對抗火星者」的意思。這是因為天蠍座的運行軌道位於黃道面上，所以，有時火星也會從這裡經過，這時心大星與火星便會排在一起，在那裡互相大放紅色的光芒爭妍鬥麗，所以才會取了這個名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心大星非常的巨大，甚至比太陽還大230倍，因此，也叫做紅色超級巨星，如果把心大星放在太陽的位置，那麼，連地球的軌道也將被他的球體所吞沒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dbec4e4b12f08a4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3db34cf58025449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心大星所散發的視紅色光芒，因此，我們可以知道他的表面溫度非常的低，大約只有3500度左右，而像心大星這一種發紅的巨大星星，是一種老邁的星星，在不久之後他將消耗完本身的能量，而走向毀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最佳觀測日期為七月中旬至九月上旬，於東南方升起，最高點在南方仰角40到20度之間，最後於西南方落下。觀測時可先找尋紅色的主星「心宿二」再往上下沿申逐步找出蠍頭及蠍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位於天球南半部，故在北半球想觀測到天蠍座緯度不宜太高。在台灣天蠍座升至最高時仰角為45度(頭部)到20度(尾端)，此時最易觀測，升至最高點前後二小時亦可，超過此時間由於部份星接近地平線，較難看到完整的輪廓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心宿二（α</w:t>
      </w:r>
      <w:r>
        <w:rPr>
          <w:b/>
          <w:bCs/>
        </w:rPr>
        <w:t xml:space="preserve"> Sco, </w:t>
      </w:r>
      <w:r>
        <w:rPr>
          <w:rFonts w:hint="eastAsia"/>
          <w:b/>
          <w:bCs/>
        </w:rPr>
        <w:t xml:space="preserve">Antares）</w:t>
      </w:r>
      <w:r>
        <w:rPr>
          <w:rFonts w:hint="eastAsia"/>
        </w:rPr>
        <w:t xml:space="preserve">：紅超巨星，視星等</w:t>
      </w:r>
      <w:r>
        <w:t xml:space="preserve"> </w:t>
      </w:r>
      <w:r>
        <w:rPr>
          <w:rFonts w:hint="eastAsia"/>
        </w:rPr>
        <w:t xml:space="preserve">1.06（變星</w:t>
      </w:r>
      <w:r>
        <w:t xml:space="preserve"> </w:t>
      </w:r>
      <w:r>
        <w:rPr>
          <w:rFonts w:hint="eastAsia"/>
        </w:rPr>
        <w:t xml:space="preserve">0.96~1.18），距離約</w:t>
      </w:r>
      <w:r>
        <w:t xml:space="preserve"> 550 </w:t>
      </w:r>
      <w:r>
        <w:rPr>
          <w:rFonts w:hint="eastAsia"/>
        </w:rPr>
        <w:t xml:space="preserve">光年，半徑約為太陽</w:t>
      </w:r>
      <w:r>
        <w:t xml:space="preserve"> 700 </w:t>
      </w:r>
      <w:r>
        <w:rPr>
          <w:rFonts w:hint="eastAsia"/>
        </w:rPr>
        <w:t xml:space="preserve">倍，</w:t>
      </w:r>
      <w:r>
        <w:rPr>
          <w:rFonts w:hint="eastAsia"/>
          <w:b/>
          <w:bCs/>
        </w:rPr>
        <w:t xml:space="preserve">距離太陽系最近的紅超巨星</w:t>
      </w:r>
      <w:r>
        <w:rPr>
          <w:rFonts w:hint="eastAsia"/>
        </w:rPr>
        <w:t xml:space="preserve">，全天第</w:t>
      </w:r>
      <w:r>
        <w:t xml:space="preserve"> 14 </w:t>
      </w:r>
      <w:r>
        <w:rPr>
          <w:rFonts w:hint="eastAsia"/>
        </w:rPr>
        <w:t xml:space="preserve">亮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含義</w:t>
      </w:r>
      <w:r>
        <w:rPr>
          <w:rFonts w:hint="eastAsia"/>
        </w:rPr>
        <w:t xml:space="preserve">：Antares</w:t>
      </w:r>
      <w:r>
        <w:t xml:space="preserve"> = </w:t>
      </w:r>
      <w:r>
        <w:rPr>
          <w:rFonts w:hint="eastAsia"/>
        </w:rPr>
        <w:t xml:space="preserve">Anti（敵）+</w:t>
      </w:r>
      <w:r>
        <w:t xml:space="preserve"> </w:t>
      </w:r>
      <w:r>
        <w:rPr>
          <w:rFonts w:hint="eastAsia"/>
        </w:rPr>
        <w:t xml:space="preserve">Ares（戰神/火星），意為「火星的對手」，因其顏色與亮度近似火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天文</w:t>
      </w:r>
      <w:r>
        <w:rPr>
          <w:rFonts w:hint="eastAsia"/>
        </w:rPr>
        <w:t xml:space="preserve">：心宿二即「</w:t>
      </w:r>
      <w:r>
        <w:rPr>
          <w:rFonts w:hint="eastAsia"/>
          <w:b/>
          <w:bCs/>
        </w:rPr>
        <w:t xml:space="preserve">大火</w:t>
      </w:r>
      <w:r>
        <w:rPr>
          <w:rFonts w:hint="eastAsia"/>
        </w:rPr>
        <w:t xml:space="preserve">」，東方蒼龍七宿「心宿」第二顆星。古代用於確定季節，「七月流火」即大火西行、天氣轉涼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螫死獵人</w:t>
      </w:r>
      <w:r>
        <w:t xml:space="preserve"> Orion </w:t>
      </w:r>
      <w:r>
        <w:rPr>
          <w:rFonts w:hint="eastAsia"/>
        </w:rPr>
        <w:t xml:space="preserve">的蠍子，與獵戶座永隔天空相反方向（天蠍升、獵戶落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0/24</w:t>
      </w:r>
      <w:r>
        <w:t xml:space="preserve"> ~ </w:t>
      </w:r>
      <w:r>
        <w:rPr>
          <w:rFonts w:hint="eastAsia"/>
        </w:rPr>
        <w:t xml:space="preserve">11/22（黃道十二宮第</w:t>
      </w:r>
      <w:r>
        <w:t xml:space="preserve"> 8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心宿二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夏季星座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蠍座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  <w:rFonts w:hint="eastAsia"/>
          </w:rPr>
          <w:t xml:space="preserve">壯觀的心宿二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6" Target="https://killtaro.wordpress.com/2009/06/28/&#22799;&#23395;&#26143;&#24231;-5-&#65306;-&#22825;&#34829;&#24231;-scorpius-&#21450;-&#24515;&#23487;&#20108;-antares/" TargetMode="External" /><Relationship Type="http://schemas.openxmlformats.org/officeDocument/2006/relationships/hyperlink" Id="rId17" Target="https://vocus.cc/article/6327bc7ffd89780001971ce3" TargetMode="External" /><Relationship Type="http://schemas.openxmlformats.org/officeDocument/2006/relationships/hyperlink" Id="rId15" Target="https://zh.wikipedia.org/zh-tw/%E5%BF%83%E5%AE%BF%E4%BA%8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killtaro.wordpress.com/2009/06/28/&#22799;&#23395;&#26143;&#24231;-5-&#65306;-&#22825;&#34829;&#24231;-scorpius-&#21450;-&#24515;&#23487;&#20108;-antares/" TargetMode="External" /><Relationship Type="http://schemas.openxmlformats.org/officeDocument/2006/relationships/hyperlink" Id="rId17" Target="https://vocus.cc/article/6327bc7ffd89780001971ce3" TargetMode="External" /><Relationship Type="http://schemas.openxmlformats.org/officeDocument/2006/relationships/hyperlink" Id="rId15" Target="https://zh.wikipedia.org/zh-tw/%E5%BF%83%E5%AE%BF%E4%BA%8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天蠍座</dc:title>
  <dc:creator/>
  <dc:language>zh-TW</dc:language>
  <cp:keywords/>
  <dcterms:created xsi:type="dcterms:W3CDTF">2026-06-30T21:28:40Z</dcterms:created>
  <dcterms:modified xsi:type="dcterms:W3CDTF">2026-06-30T2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